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28183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313901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28900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7602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330368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27885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99827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40980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98048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80034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4162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41101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620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95072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14931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3675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33169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354713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3268618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267074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30661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31666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524125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31820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ранов Георгий Павлович</dc:creator>
  <dc:language>ru-RU</dc:language>
  <cp:keywords/>
  <dcterms:created xsi:type="dcterms:W3CDTF">2025-03-24T07:25:56Z</dcterms:created>
  <dcterms:modified xsi:type="dcterms:W3CDTF">2025-03-24T07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